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Application</w:t>
      </w:r>
    </w:p>
    <w:bookmarkStart w:id="20" w:name="X22982010e54151bdcaef09dbd0241d43bba9c99"/>
    <w:p>
      <w:pPr>
        <w:pStyle w:val="Heading2"/>
      </w:pPr>
      <w:r>
        <w:t xml:space="preserve">Cover Letter for Videographer Position in Italy Rome</w:t>
      </w:r>
    </w:p>
    <w:p>
      <w:pPr>
        <w:pStyle w:val="FirstParagraph"/>
      </w:pPr>
      <w:r>
        <w:rPr>
          <w:bCs/>
          <w:b/>
        </w:rPr>
        <w:t xml:space="preserve">Dear Hiring Manager,</w:t>
      </w:r>
    </w:p>
    <w:p>
      <w:pPr>
        <w:pStyle w:val="BodyText"/>
      </w:pPr>
      <w:r>
        <w:t xml:space="preserve">I am writing to express my enthusiastic interest in the Videographer position at your esteemed organization, based in the vibrant and culturally rich city of Rome, Italy. As a passionate videographer with over [X years] of experience capturing moments through the lens, I am eager to contribute my creative vision and technical expertise to a dynamic team in one of the world’s most iconic cities. Rome is not only a historical treasure trove but also a living canvas where art, tradition, and modernity converge—qualities that align perfectly with my professional aspirations as a videographer.</w:t>
      </w:r>
    </w:p>
    <w:p>
      <w:pPr>
        <w:pStyle w:val="BodyText"/>
      </w:pPr>
      <w:r>
        <w:t xml:space="preserve">My journey as a Videographer has been driven by a deep love for storytelling through visual media. Whether it’s documenting the bustling streets of Rome’s historic districts or capturing the serene beauty of its ancient ruins, I thrive in environments where creativity and technical precision intersect. Over the years, I have honed my skills in cinematography, editing, and post-production to produce compelling content that resonates with audiences. My work has ranged from corporate videos to documentary-style projects, each offering unique challenges that have sharpened my ability to adapt and innovate.</w:t>
      </w:r>
    </w:p>
    <w:p>
      <w:pPr>
        <w:pStyle w:val="BodyText"/>
      </w:pPr>
      <w:r>
        <w:t xml:space="preserve">What draws me most to the opportunity in Italy Rome is the city’s unparalleled ability to inspire. From the Colosseum’s timeless grandeur to the Trastevere neighborhood’s vibrant energy, every corner of Rome offers a new narrative waiting to be told. As a Videographer, I am particularly captivated by how these settings can be transformed into cinematic experiences that highlight both the city’s heritage and its contemporary pulse. I believe my background in creating visually striking content, combined with my understanding of cultural storytelling, makes me an ideal candidate for this role.</w:t>
      </w:r>
    </w:p>
    <w:p>
      <w:pPr>
        <w:pStyle w:val="BodyText"/>
      </w:pPr>
      <w:r>
        <w:t xml:space="preserve">Throughout my career, I have developed a strong foundation in video production, including camera operation, lighting techniques, and audio synchronization. My proficiency with industry-standard software such as Adobe Premiere Pro and After Effects enables me to deliver high-quality edits that meet the highest standards. Additionally, I am well-versed in managing projects from concept to completion, ensuring that each production aligns with the client’s vision while maintaining creative integrity. This holistic approach has allowed me to work on diverse projects, from short films and social media content to large-scale events and brand campaigns.</w:t>
      </w:r>
    </w:p>
    <w:p>
      <w:pPr>
        <w:pStyle w:val="BodyText"/>
      </w:pPr>
      <w:r>
        <w:t xml:space="preserve">One of my most rewarding experiences as a Videographer was collaborating with a team to produce a documentary about the hidden gems of Rome. This project required meticulous planning, location scouting, and on-the-go problem-solving—skills I believe are essential for success in this role. The process taught me the importance of flexibility and collaboration, both of which are critical in the fast-paced environment of video production. I am confident that my ability to work under pressure while maintaining a focus on quality will make me a valuable asset to your team.</w:t>
      </w:r>
    </w:p>
    <w:p>
      <w:pPr>
        <w:pStyle w:val="BodyText"/>
      </w:pPr>
      <w:r>
        <w:t xml:space="preserve">In addition to my technical skills, I bring a deep appreciation for the cultural and historical significance of Italy Rome. Living and working in this city would allow me to immerse myself in its rich traditions, which I believe enhances my ability to create authentic and meaningful content. My understanding of local customs, languages (including basic Italian), and the nuances of Roman life enables me to connect with subjects and locations on a deeper level. This connection translates into footage that feels genuine and resonates with viewers.</w:t>
      </w:r>
    </w:p>
    <w:p>
      <w:pPr>
        <w:pStyle w:val="BodyText"/>
      </w:pPr>
      <w:r>
        <w:t xml:space="preserve">I am particularly drawn to your organization’s commitment to excellence in visual storytelling. Your portfolio of work in Italy Rome showcases a dedication to capturing the essence of the city through innovative techniques and artistic flair—qualities I strive to embody in my own work. I would be honored to contribute my skills and passion to projects that celebrate Rome’s unique identity while pushing the boundaries of what video can achieve.</w:t>
      </w:r>
    </w:p>
    <w:p>
      <w:pPr>
        <w:pStyle w:val="BodyText"/>
      </w:pPr>
      <w:r>
        <w:t xml:space="preserve">As a Videographer, I am not only focused on the technical aspects of filmmaking but also on the emotional impact of each frame. Whether it’s highlighting the bustling markets of Campo de’ Fiori or the tranquil beauty of Villa Borghese, I aim to create content that evokes curiosity and connection. My goal is to use my craft to tell stories that honor Rome’s legacy while appealing to modern audiences. This dual focus on tradition and innovation aligns perfectly with your organization’s mission.</w:t>
      </w:r>
    </w:p>
    <w:p>
      <w:pPr>
        <w:pStyle w:val="BodyText"/>
      </w:pPr>
      <w:r>
        <w:t xml:space="preserve">I am confident that my experience, creativity, and passion for videography make me a strong candidate for this position. I would be thrilled to bring my unique perspective to your team in Italy Rome and contribute to the production of exceptional content that reflects the city’s timeless charm. Thank you for considering my application. I look forward to the opportunity to discuss how I can contribute to your organization’s vision.</w:t>
      </w:r>
    </w:p>
    <w:p>
      <w:pPr>
        <w:pStyle w:val="BodyText"/>
      </w:pPr>
      <w:r>
        <w:t xml:space="preserve">Sincerely,</w:t>
      </w:r>
      <w:r>
        <w:br/>
      </w:r>
      <w:r>
        <w:rPr>
          <w:bCs/>
          <w:b/>
        </w:rPr>
        <w:t xml:space="preserve">[Your Full Name]</w:t>
      </w:r>
      <w:r>
        <w:br/>
      </w:r>
      <w:r>
        <w:t xml:space="preserve">[Your Contact Information]</w:t>
      </w:r>
      <w:r>
        <w:br/>
      </w:r>
      <w:r>
        <w:t xml:space="preserve">[LinkedIn Profile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Application</dc:title>
  <dc:creator/>
  <dc:language>en</dc:language>
  <cp:keywords/>
  <dcterms:created xsi:type="dcterms:W3CDTF">2026-07-21T16:27:32Z</dcterms:created>
  <dcterms:modified xsi:type="dcterms:W3CDTF">2026-07-21T16:27:32Z</dcterms:modified>
</cp:coreProperties>
</file>

<file path=docProps/custom.xml><?xml version="1.0" encoding="utf-8"?>
<Properties xmlns="http://schemas.openxmlformats.org/officeDocument/2006/custom-properties" xmlns:vt="http://schemas.openxmlformats.org/officeDocument/2006/docPropsVTypes"/>
</file>